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widowControl/>
        <w:jc w:val="center"/>
        <w:rPr>
          <w:rFonts w:ascii="黑体" w:hAnsi="黑体" w:eastAsia="黑体" w:cs="Times New Roman"/>
          <w:sz w:val="32"/>
          <w:szCs w:val="32"/>
        </w:rPr>
      </w:pPr>
      <w:r>
        <w:rPr>
          <w:rFonts w:hint="eastAsia" w:ascii="黑体" w:hAnsi="黑体" w:eastAsia="黑体" w:cs="Times New Roman"/>
          <w:sz w:val="32"/>
          <w:szCs w:val="32"/>
        </w:rPr>
        <w:t>天津大学建筑工程学院博士学位论文线上答辩公告</w:t>
      </w:r>
    </w:p>
    <w:p>
      <w:pPr>
        <w:widowControl/>
        <w:jc w:val="center"/>
        <w:rPr>
          <w:rFonts w:ascii="黑体" w:hAnsi="黑体" w:eastAsia="黑体" w:cs="Times New Roman"/>
          <w:sz w:val="32"/>
          <w:szCs w:val="32"/>
        </w:rPr>
      </w:pPr>
    </w:p>
    <w:tbl>
      <w:tblPr>
        <w:tblStyle w:val="8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657"/>
        <w:gridCol w:w="1330"/>
        <w:gridCol w:w="1330"/>
        <w:gridCol w:w="1330"/>
        <w:gridCol w:w="264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exact"/>
          <w:jc w:val="center"/>
        </w:trPr>
        <w:tc>
          <w:tcPr>
            <w:tcW w:w="16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>姓名</w:t>
            </w:r>
          </w:p>
        </w:tc>
        <w:tc>
          <w:tcPr>
            <w:tcW w:w="2660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>张亦弛</w:t>
            </w:r>
          </w:p>
        </w:tc>
        <w:tc>
          <w:tcPr>
            <w:tcW w:w="133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>学号</w:t>
            </w:r>
          </w:p>
        </w:tc>
        <w:tc>
          <w:tcPr>
            <w:tcW w:w="264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eastAsia="仿宋_GB2312" w:cs="Times New Roman"/>
                <w:sz w:val="24"/>
                <w:szCs w:val="24"/>
              </w:rPr>
              <w:t>016205058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exact"/>
          <w:jc w:val="center"/>
        </w:trPr>
        <w:tc>
          <w:tcPr>
            <w:tcW w:w="16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>专业</w:t>
            </w:r>
          </w:p>
        </w:tc>
        <w:tc>
          <w:tcPr>
            <w:tcW w:w="2660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>水利工程</w:t>
            </w:r>
          </w:p>
        </w:tc>
        <w:tc>
          <w:tcPr>
            <w:tcW w:w="133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>导师</w:t>
            </w:r>
          </w:p>
        </w:tc>
        <w:tc>
          <w:tcPr>
            <w:tcW w:w="264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>钟登华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38" w:hRule="exact"/>
          <w:jc w:val="center"/>
        </w:trPr>
        <w:tc>
          <w:tcPr>
            <w:tcW w:w="16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>论文题目</w:t>
            </w:r>
          </w:p>
        </w:tc>
        <w:tc>
          <w:tcPr>
            <w:tcW w:w="6639" w:type="dxa"/>
            <w:gridSpan w:val="4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rPr>
                <w:rFonts w:ascii="Times New Roman" w:hAnsi="Times New Roman" w:eastAsia="仿宋_GB2312" w:cs="Times New Roman"/>
                <w:sz w:val="22"/>
              </w:rPr>
            </w:pPr>
            <w:bookmarkStart w:id="0" w:name="OLE_LINK1"/>
            <w:bookmarkStart w:id="1" w:name="OLE_LINK2"/>
            <w:r>
              <w:rPr>
                <w:rFonts w:hint="eastAsia" w:ascii="Times New Roman" w:hAnsi="Times New Roman" w:eastAsia="仿宋_GB2312" w:cs="Times New Roman"/>
                <w:sz w:val="22"/>
              </w:rPr>
              <w:t>基于机器学习的水电工程地质三维精细建模与混合现实可视化研究</w:t>
            </w:r>
            <w:bookmarkEnd w:id="0"/>
            <w:bookmarkEnd w:id="1"/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exact"/>
          <w:jc w:val="center"/>
        </w:trPr>
        <w:tc>
          <w:tcPr>
            <w:tcW w:w="16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>研究方向</w:t>
            </w:r>
          </w:p>
        </w:tc>
        <w:tc>
          <w:tcPr>
            <w:tcW w:w="6639" w:type="dxa"/>
            <w:gridSpan w:val="4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>水电工程三维地质建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exact"/>
          <w:jc w:val="center"/>
        </w:trPr>
        <w:tc>
          <w:tcPr>
            <w:tcW w:w="16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>答辩时间</w:t>
            </w:r>
          </w:p>
        </w:tc>
        <w:tc>
          <w:tcPr>
            <w:tcW w:w="6639" w:type="dxa"/>
            <w:gridSpan w:val="4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eastAsia="仿宋_GB2312" w:cs="Times New Roman"/>
                <w:sz w:val="24"/>
                <w:szCs w:val="24"/>
              </w:rPr>
              <w:t>020.10.29, 09:00-12:3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6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>答辩平台</w:t>
            </w:r>
          </w:p>
        </w:tc>
        <w:tc>
          <w:tcPr>
            <w:tcW w:w="6639" w:type="dxa"/>
            <w:gridSpan w:val="4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>平台：腾讯会议</w:t>
            </w:r>
          </w:p>
          <w:p>
            <w:pPr>
              <w:spacing w:line="400" w:lineRule="exac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>链接：</w:t>
            </w:r>
            <w:r>
              <w:rPr>
                <w:rFonts w:ascii="Times New Roman" w:hAnsi="Times New Roman" w:eastAsia="仿宋_GB2312" w:cs="Times New Roman"/>
                <w:sz w:val="24"/>
                <w:szCs w:val="24"/>
              </w:rPr>
              <w:t>https://meeting.tencent.com/s/OtVzlG6SLIkq</w:t>
            </w:r>
          </w:p>
          <w:p>
            <w:pPr>
              <w:spacing w:line="400" w:lineRule="exac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>会议号：</w:t>
            </w:r>
            <w:r>
              <w:rPr>
                <w:rFonts w:ascii="Times New Roman" w:hAnsi="Times New Roman" w:eastAsia="仿宋_GB2312" w:cs="Times New Roman"/>
                <w:sz w:val="24"/>
                <w:szCs w:val="24"/>
              </w:rPr>
              <w:t>490 272 961</w:t>
            </w:r>
          </w:p>
          <w:p>
            <w:pPr>
              <w:spacing w:line="400" w:lineRule="exac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>密码：</w:t>
            </w:r>
            <w:r>
              <w:rPr>
                <w:rFonts w:ascii="Times New Roman" w:hAnsi="Times New Roman" w:eastAsia="仿宋_GB2312" w:cs="Times New Roman"/>
                <w:sz w:val="24"/>
                <w:szCs w:val="24"/>
              </w:rPr>
              <w:t>123456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exact"/>
          <w:jc w:val="center"/>
        </w:trPr>
        <w:tc>
          <w:tcPr>
            <w:tcW w:w="16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>录音录像</w:t>
            </w:r>
          </w:p>
        </w:tc>
        <w:tc>
          <w:tcPr>
            <w:tcW w:w="6639" w:type="dxa"/>
            <w:gridSpan w:val="4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>软件：</w:t>
            </w:r>
            <w:r>
              <w:rPr>
                <w:rFonts w:ascii="Times New Roman" w:hAnsi="Times New Roman" w:eastAsia="仿宋_GB2312" w:cs="Times New Roman"/>
                <w:sz w:val="24"/>
                <w:szCs w:val="24"/>
              </w:rPr>
              <w:t>oCam</w:t>
            </w: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 xml:space="preserve">       分辨率：</w:t>
            </w:r>
            <w:r>
              <w:rPr>
                <w:rFonts w:ascii="Times New Roman" w:hAnsi="Times New Roman" w:eastAsia="仿宋_GB2312" w:cs="Times New Roman"/>
                <w:sz w:val="24"/>
                <w:szCs w:val="24"/>
              </w:rPr>
              <w:t>1080P</w:t>
            </w: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 xml:space="preserve">        格式：MP4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exact"/>
          <w:jc w:val="center"/>
        </w:trPr>
        <w:tc>
          <w:tcPr>
            <w:tcW w:w="16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>表决方式</w:t>
            </w:r>
          </w:p>
        </w:tc>
        <w:tc>
          <w:tcPr>
            <w:tcW w:w="6639" w:type="dxa"/>
            <w:gridSpan w:val="4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>问卷星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exact"/>
          <w:jc w:val="center"/>
        </w:trPr>
        <w:tc>
          <w:tcPr>
            <w:tcW w:w="8296" w:type="dxa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>答 辩 委 员 会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exact"/>
          <w:jc w:val="center"/>
        </w:trPr>
        <w:tc>
          <w:tcPr>
            <w:tcW w:w="16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  <w:tc>
          <w:tcPr>
            <w:tcW w:w="133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>姓名</w:t>
            </w:r>
          </w:p>
        </w:tc>
        <w:tc>
          <w:tcPr>
            <w:tcW w:w="133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>职称</w:t>
            </w:r>
          </w:p>
        </w:tc>
        <w:tc>
          <w:tcPr>
            <w:tcW w:w="133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>是否博导</w:t>
            </w:r>
          </w:p>
        </w:tc>
        <w:tc>
          <w:tcPr>
            <w:tcW w:w="264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>工作单位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exact"/>
          <w:jc w:val="center"/>
        </w:trPr>
        <w:tc>
          <w:tcPr>
            <w:tcW w:w="16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>主席</w:t>
            </w:r>
          </w:p>
        </w:tc>
        <w:tc>
          <w:tcPr>
            <w:tcW w:w="133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>冯平</w:t>
            </w:r>
          </w:p>
        </w:tc>
        <w:tc>
          <w:tcPr>
            <w:tcW w:w="133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>教授</w:t>
            </w:r>
          </w:p>
        </w:tc>
        <w:tc>
          <w:tcPr>
            <w:tcW w:w="133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>博导</w:t>
            </w:r>
          </w:p>
        </w:tc>
        <w:tc>
          <w:tcPr>
            <w:tcW w:w="264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>天津大学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exact"/>
          <w:jc w:val="center"/>
        </w:trPr>
        <w:tc>
          <w:tcPr>
            <w:tcW w:w="16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>委员</w:t>
            </w:r>
          </w:p>
        </w:tc>
        <w:tc>
          <w:tcPr>
            <w:tcW w:w="133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>李大鸣</w:t>
            </w:r>
          </w:p>
        </w:tc>
        <w:tc>
          <w:tcPr>
            <w:tcW w:w="133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>教授</w:t>
            </w:r>
          </w:p>
        </w:tc>
        <w:tc>
          <w:tcPr>
            <w:tcW w:w="133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>博导</w:t>
            </w:r>
          </w:p>
        </w:tc>
        <w:tc>
          <w:tcPr>
            <w:tcW w:w="264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>天津大学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exact"/>
          <w:jc w:val="center"/>
        </w:trPr>
        <w:tc>
          <w:tcPr>
            <w:tcW w:w="16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>委员</w:t>
            </w:r>
          </w:p>
        </w:tc>
        <w:tc>
          <w:tcPr>
            <w:tcW w:w="133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>白玉川</w:t>
            </w:r>
          </w:p>
        </w:tc>
        <w:tc>
          <w:tcPr>
            <w:tcW w:w="133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>教授</w:t>
            </w:r>
          </w:p>
        </w:tc>
        <w:tc>
          <w:tcPr>
            <w:tcW w:w="133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>博导</w:t>
            </w:r>
          </w:p>
        </w:tc>
        <w:tc>
          <w:tcPr>
            <w:tcW w:w="264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>天津大学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exact"/>
          <w:jc w:val="center"/>
        </w:trPr>
        <w:tc>
          <w:tcPr>
            <w:tcW w:w="16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>委员</w:t>
            </w:r>
          </w:p>
        </w:tc>
        <w:tc>
          <w:tcPr>
            <w:tcW w:w="133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>戚蓝</w:t>
            </w:r>
          </w:p>
        </w:tc>
        <w:tc>
          <w:tcPr>
            <w:tcW w:w="133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>教授</w:t>
            </w:r>
          </w:p>
        </w:tc>
        <w:tc>
          <w:tcPr>
            <w:tcW w:w="133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>博导</w:t>
            </w:r>
          </w:p>
        </w:tc>
        <w:tc>
          <w:tcPr>
            <w:tcW w:w="264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>天津大学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exact"/>
          <w:jc w:val="center"/>
        </w:trPr>
        <w:tc>
          <w:tcPr>
            <w:tcW w:w="16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>委员</w:t>
            </w:r>
          </w:p>
        </w:tc>
        <w:tc>
          <w:tcPr>
            <w:tcW w:w="133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rPr>
                <w:rFonts w:hint="eastAsia" w:ascii="Times New Roman" w:hAnsi="Times New Roman" w:eastAsia="仿宋_GB2312" w:cs="Times New Roman"/>
                <w:sz w:val="24"/>
                <w:szCs w:val="24"/>
                <w:lang w:eastAsia="zh-CN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  <w:lang w:val="en-US" w:eastAsia="zh-CN"/>
              </w:rPr>
              <w:t>李胜军</w:t>
            </w:r>
          </w:p>
        </w:tc>
        <w:tc>
          <w:tcPr>
            <w:tcW w:w="133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>教高</w:t>
            </w:r>
          </w:p>
        </w:tc>
        <w:tc>
          <w:tcPr>
            <w:tcW w:w="133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>其他</w:t>
            </w:r>
          </w:p>
        </w:tc>
        <w:tc>
          <w:tcPr>
            <w:tcW w:w="264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rPr>
                <w:rFonts w:hint="default" w:ascii="Times New Roman" w:hAnsi="Times New Roman" w:eastAsia="仿宋_GB2312" w:cs="Times New Roman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  <w:lang w:val="en-US" w:eastAsia="zh-CN"/>
              </w:rPr>
              <w:t>天津市水务局</w:t>
            </w:r>
            <w:bookmarkStart w:id="2" w:name="_GoBack"/>
            <w:bookmarkEnd w:id="2"/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exact"/>
          <w:jc w:val="center"/>
        </w:trPr>
        <w:tc>
          <w:tcPr>
            <w:tcW w:w="16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>委员</w:t>
            </w:r>
          </w:p>
        </w:tc>
        <w:tc>
          <w:tcPr>
            <w:tcW w:w="133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>宋洋</w:t>
            </w:r>
          </w:p>
        </w:tc>
        <w:tc>
          <w:tcPr>
            <w:tcW w:w="133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>教授</w:t>
            </w:r>
          </w:p>
        </w:tc>
        <w:tc>
          <w:tcPr>
            <w:tcW w:w="133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>硕导</w:t>
            </w:r>
          </w:p>
        </w:tc>
        <w:tc>
          <w:tcPr>
            <w:tcW w:w="264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>中国民航大学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exact"/>
          <w:jc w:val="center"/>
        </w:trPr>
        <w:tc>
          <w:tcPr>
            <w:tcW w:w="16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>委员</w:t>
            </w:r>
          </w:p>
        </w:tc>
        <w:tc>
          <w:tcPr>
            <w:tcW w:w="133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  <w:tc>
          <w:tcPr>
            <w:tcW w:w="133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  <w:tc>
          <w:tcPr>
            <w:tcW w:w="133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  <w:tc>
          <w:tcPr>
            <w:tcW w:w="264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exact"/>
          <w:jc w:val="center"/>
        </w:trPr>
        <w:tc>
          <w:tcPr>
            <w:tcW w:w="16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>答辩秘书</w:t>
            </w:r>
          </w:p>
        </w:tc>
        <w:tc>
          <w:tcPr>
            <w:tcW w:w="133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>佟大威</w:t>
            </w:r>
          </w:p>
        </w:tc>
        <w:tc>
          <w:tcPr>
            <w:tcW w:w="133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>副教授</w:t>
            </w:r>
          </w:p>
        </w:tc>
        <w:tc>
          <w:tcPr>
            <w:tcW w:w="133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  <w:tc>
          <w:tcPr>
            <w:tcW w:w="264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>电话：</w:t>
            </w:r>
            <w:r>
              <w:rPr>
                <w:rFonts w:ascii="Times New Roman" w:hAnsi="Times New Roman" w:eastAsia="仿宋_GB2312" w:cs="Times New Roman"/>
                <w:sz w:val="24"/>
                <w:szCs w:val="24"/>
              </w:rPr>
              <w:t>13752332051</w:t>
            </w:r>
          </w:p>
        </w:tc>
      </w:tr>
    </w:tbl>
    <w:p>
      <w:pPr>
        <w:widowControl/>
        <w:jc w:val="center"/>
        <w:rPr>
          <w:rFonts w:ascii="Times New Roman" w:hAnsi="Times New Roman" w:eastAsia="仿宋_GB2312" w:cs="Times New Roman"/>
          <w:sz w:val="28"/>
        </w:rPr>
      </w:pPr>
      <w:r>
        <w:rPr>
          <w:rFonts w:hint="eastAsia" w:ascii="Times New Roman" w:hAnsi="Times New Roman" w:eastAsia="仿宋_GB2312" w:cs="Times New Roman"/>
          <w:sz w:val="28"/>
        </w:rPr>
        <w:t xml:space="preserve">欢 </w:t>
      </w:r>
      <w:r>
        <w:rPr>
          <w:rFonts w:ascii="Times New Roman" w:hAnsi="Times New Roman" w:eastAsia="仿宋_GB2312" w:cs="Times New Roman"/>
          <w:sz w:val="28"/>
        </w:rPr>
        <w:t xml:space="preserve"> </w:t>
      </w:r>
      <w:r>
        <w:rPr>
          <w:rFonts w:hint="eastAsia" w:ascii="Times New Roman" w:hAnsi="Times New Roman" w:eastAsia="仿宋_GB2312" w:cs="Times New Roman"/>
          <w:sz w:val="28"/>
        </w:rPr>
        <w:t xml:space="preserve">迎 </w:t>
      </w:r>
      <w:r>
        <w:rPr>
          <w:rFonts w:ascii="Times New Roman" w:hAnsi="Times New Roman" w:eastAsia="仿宋_GB2312" w:cs="Times New Roman"/>
          <w:sz w:val="28"/>
        </w:rPr>
        <w:t xml:space="preserve"> </w:t>
      </w:r>
      <w:r>
        <w:rPr>
          <w:rFonts w:hint="eastAsia" w:ascii="Times New Roman" w:hAnsi="Times New Roman" w:eastAsia="仿宋_GB2312" w:cs="Times New Roman"/>
          <w:sz w:val="28"/>
        </w:rPr>
        <w:t xml:space="preserve">旁 </w:t>
      </w:r>
      <w:r>
        <w:rPr>
          <w:rFonts w:ascii="Times New Roman" w:hAnsi="Times New Roman" w:eastAsia="仿宋_GB2312" w:cs="Times New Roman"/>
          <w:sz w:val="28"/>
        </w:rPr>
        <w:t xml:space="preserve"> </w:t>
      </w:r>
      <w:r>
        <w:rPr>
          <w:rFonts w:hint="eastAsia" w:ascii="Times New Roman" w:hAnsi="Times New Roman" w:eastAsia="仿宋_GB2312" w:cs="Times New Roman"/>
          <w:sz w:val="28"/>
        </w:rPr>
        <w:t>听！</w:t>
      </w:r>
    </w:p>
    <w:sectPr>
      <w:footerReference r:id="rId3" w:type="default"/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2A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-1575963892"/>
    </w:sdtPr>
    <w:sdtContent>
      <w:p>
        <w:pPr>
          <w:pStyle w:val="4"/>
          <w:jc w:val="center"/>
        </w:pPr>
        <w:r>
          <w:fldChar w:fldCharType="begin"/>
        </w:r>
        <w:r>
          <w:instrText xml:space="preserve">PAGE   \* MERGEFORMAT</w:instrText>
        </w:r>
        <w:r>
          <w:fldChar w:fldCharType="separate"/>
        </w:r>
        <w:r>
          <w:rPr>
            <w:lang w:val="zh-CN"/>
          </w:rPr>
          <w:t>6</w:t>
        </w:r>
        <w:r>
          <w:fldChar w:fldCharType="end"/>
        </w:r>
      </w:p>
    </w:sdtContent>
  </w:sdt>
  <w:p>
    <w:pPr>
      <w:pStyle w:val="4"/>
    </w:pP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0MjSzMDC3NLYwNjNS0lEKTi0uzszPAykwrgUAr8YggywAAAA="/>
  </w:docVars>
  <w:rsids>
    <w:rsidRoot w:val="00CA3D02"/>
    <w:rsid w:val="00000C8E"/>
    <w:rsid w:val="00001FF6"/>
    <w:rsid w:val="000021F5"/>
    <w:rsid w:val="00005A16"/>
    <w:rsid w:val="00012611"/>
    <w:rsid w:val="000136E8"/>
    <w:rsid w:val="00017255"/>
    <w:rsid w:val="00017598"/>
    <w:rsid w:val="00020B75"/>
    <w:rsid w:val="00023E87"/>
    <w:rsid w:val="00033118"/>
    <w:rsid w:val="000365BA"/>
    <w:rsid w:val="000369B3"/>
    <w:rsid w:val="00037478"/>
    <w:rsid w:val="00050DBD"/>
    <w:rsid w:val="0005489B"/>
    <w:rsid w:val="000578F8"/>
    <w:rsid w:val="0006378E"/>
    <w:rsid w:val="00070EFC"/>
    <w:rsid w:val="00070FC4"/>
    <w:rsid w:val="000717E1"/>
    <w:rsid w:val="00084D37"/>
    <w:rsid w:val="00084DAE"/>
    <w:rsid w:val="00085744"/>
    <w:rsid w:val="000955FB"/>
    <w:rsid w:val="000A2F76"/>
    <w:rsid w:val="000A6490"/>
    <w:rsid w:val="000B2600"/>
    <w:rsid w:val="000B4491"/>
    <w:rsid w:val="000B4C64"/>
    <w:rsid w:val="000B4D85"/>
    <w:rsid w:val="000C10BD"/>
    <w:rsid w:val="000C1B3D"/>
    <w:rsid w:val="000C20FD"/>
    <w:rsid w:val="000C2A3B"/>
    <w:rsid w:val="000C3502"/>
    <w:rsid w:val="000C46AF"/>
    <w:rsid w:val="000D17EE"/>
    <w:rsid w:val="000D276C"/>
    <w:rsid w:val="000E30EA"/>
    <w:rsid w:val="000F655D"/>
    <w:rsid w:val="001002BB"/>
    <w:rsid w:val="00102433"/>
    <w:rsid w:val="001074D0"/>
    <w:rsid w:val="0010798A"/>
    <w:rsid w:val="00111410"/>
    <w:rsid w:val="001126F4"/>
    <w:rsid w:val="00112B99"/>
    <w:rsid w:val="00112C24"/>
    <w:rsid w:val="00120DCB"/>
    <w:rsid w:val="00121CF6"/>
    <w:rsid w:val="00123FE7"/>
    <w:rsid w:val="001269DA"/>
    <w:rsid w:val="00127B4A"/>
    <w:rsid w:val="00133096"/>
    <w:rsid w:val="00136CE0"/>
    <w:rsid w:val="00137A36"/>
    <w:rsid w:val="00145C13"/>
    <w:rsid w:val="00152963"/>
    <w:rsid w:val="001600BD"/>
    <w:rsid w:val="00160E8A"/>
    <w:rsid w:val="0016239B"/>
    <w:rsid w:val="001650F7"/>
    <w:rsid w:val="00165ACC"/>
    <w:rsid w:val="00170CE8"/>
    <w:rsid w:val="00175682"/>
    <w:rsid w:val="00180FCB"/>
    <w:rsid w:val="00185490"/>
    <w:rsid w:val="001A3344"/>
    <w:rsid w:val="001A4E06"/>
    <w:rsid w:val="001B0BC6"/>
    <w:rsid w:val="001B18AC"/>
    <w:rsid w:val="001B2214"/>
    <w:rsid w:val="001B6DA2"/>
    <w:rsid w:val="001C0DC6"/>
    <w:rsid w:val="001D1705"/>
    <w:rsid w:val="001D59E6"/>
    <w:rsid w:val="001D5ED9"/>
    <w:rsid w:val="001D61FF"/>
    <w:rsid w:val="001D6C0E"/>
    <w:rsid w:val="001D728D"/>
    <w:rsid w:val="001E6D3E"/>
    <w:rsid w:val="00201287"/>
    <w:rsid w:val="00201F27"/>
    <w:rsid w:val="00215922"/>
    <w:rsid w:val="00216E62"/>
    <w:rsid w:val="00223899"/>
    <w:rsid w:val="00223CCE"/>
    <w:rsid w:val="00223D51"/>
    <w:rsid w:val="00225006"/>
    <w:rsid w:val="00227788"/>
    <w:rsid w:val="00231C9D"/>
    <w:rsid w:val="00235271"/>
    <w:rsid w:val="00236840"/>
    <w:rsid w:val="00245AB5"/>
    <w:rsid w:val="00246DEA"/>
    <w:rsid w:val="00247CEE"/>
    <w:rsid w:val="00250B93"/>
    <w:rsid w:val="002679AD"/>
    <w:rsid w:val="00267DDE"/>
    <w:rsid w:val="00270B19"/>
    <w:rsid w:val="00272E10"/>
    <w:rsid w:val="00275649"/>
    <w:rsid w:val="002763A6"/>
    <w:rsid w:val="002834A6"/>
    <w:rsid w:val="0028525D"/>
    <w:rsid w:val="002866CF"/>
    <w:rsid w:val="00286AB4"/>
    <w:rsid w:val="00287817"/>
    <w:rsid w:val="00291F17"/>
    <w:rsid w:val="002A02E2"/>
    <w:rsid w:val="002A362E"/>
    <w:rsid w:val="002B49B2"/>
    <w:rsid w:val="002B6B3F"/>
    <w:rsid w:val="002B7359"/>
    <w:rsid w:val="002C054C"/>
    <w:rsid w:val="002C1872"/>
    <w:rsid w:val="002C6122"/>
    <w:rsid w:val="002D2966"/>
    <w:rsid w:val="002D37B9"/>
    <w:rsid w:val="002D5006"/>
    <w:rsid w:val="002D54D2"/>
    <w:rsid w:val="002E667B"/>
    <w:rsid w:val="002F16D1"/>
    <w:rsid w:val="00302104"/>
    <w:rsid w:val="00310ACD"/>
    <w:rsid w:val="00320483"/>
    <w:rsid w:val="003216D5"/>
    <w:rsid w:val="003224E7"/>
    <w:rsid w:val="00323B3A"/>
    <w:rsid w:val="0032721C"/>
    <w:rsid w:val="00336015"/>
    <w:rsid w:val="00336E9C"/>
    <w:rsid w:val="003472E0"/>
    <w:rsid w:val="00351089"/>
    <w:rsid w:val="00353263"/>
    <w:rsid w:val="00353964"/>
    <w:rsid w:val="00365ABD"/>
    <w:rsid w:val="00370A43"/>
    <w:rsid w:val="00373F98"/>
    <w:rsid w:val="003743EC"/>
    <w:rsid w:val="00374A69"/>
    <w:rsid w:val="00383A15"/>
    <w:rsid w:val="0038491F"/>
    <w:rsid w:val="00394C2B"/>
    <w:rsid w:val="00394DFE"/>
    <w:rsid w:val="00394EFD"/>
    <w:rsid w:val="0039747B"/>
    <w:rsid w:val="00397B76"/>
    <w:rsid w:val="003A1409"/>
    <w:rsid w:val="003A4DDC"/>
    <w:rsid w:val="003A79D8"/>
    <w:rsid w:val="003B7810"/>
    <w:rsid w:val="003C2FC1"/>
    <w:rsid w:val="003C6AEE"/>
    <w:rsid w:val="003C7781"/>
    <w:rsid w:val="003D1E50"/>
    <w:rsid w:val="003D40E6"/>
    <w:rsid w:val="003D76AE"/>
    <w:rsid w:val="003E3A5D"/>
    <w:rsid w:val="003E5665"/>
    <w:rsid w:val="003E7AD2"/>
    <w:rsid w:val="003F18C8"/>
    <w:rsid w:val="003F7C14"/>
    <w:rsid w:val="00401903"/>
    <w:rsid w:val="00406164"/>
    <w:rsid w:val="004149C7"/>
    <w:rsid w:val="00416125"/>
    <w:rsid w:val="00416AF5"/>
    <w:rsid w:val="00416E2F"/>
    <w:rsid w:val="00422916"/>
    <w:rsid w:val="004240C9"/>
    <w:rsid w:val="00424970"/>
    <w:rsid w:val="00424AC0"/>
    <w:rsid w:val="00424BB9"/>
    <w:rsid w:val="00440DB4"/>
    <w:rsid w:val="00441600"/>
    <w:rsid w:val="00442C76"/>
    <w:rsid w:val="004506BA"/>
    <w:rsid w:val="00452AA0"/>
    <w:rsid w:val="00457A93"/>
    <w:rsid w:val="00461223"/>
    <w:rsid w:val="00462E62"/>
    <w:rsid w:val="00463322"/>
    <w:rsid w:val="00466880"/>
    <w:rsid w:val="00472AA3"/>
    <w:rsid w:val="00474685"/>
    <w:rsid w:val="00474851"/>
    <w:rsid w:val="00476959"/>
    <w:rsid w:val="00481512"/>
    <w:rsid w:val="00481D79"/>
    <w:rsid w:val="00490EBD"/>
    <w:rsid w:val="00495D67"/>
    <w:rsid w:val="00497789"/>
    <w:rsid w:val="00497D54"/>
    <w:rsid w:val="00497DD7"/>
    <w:rsid w:val="004B1F40"/>
    <w:rsid w:val="004B2175"/>
    <w:rsid w:val="004C1526"/>
    <w:rsid w:val="004D0359"/>
    <w:rsid w:val="004D31A1"/>
    <w:rsid w:val="004D718E"/>
    <w:rsid w:val="004E17B4"/>
    <w:rsid w:val="004E1AE4"/>
    <w:rsid w:val="004E3081"/>
    <w:rsid w:val="004F2B11"/>
    <w:rsid w:val="004F3FBF"/>
    <w:rsid w:val="004F4DEE"/>
    <w:rsid w:val="004F76B3"/>
    <w:rsid w:val="00501D1D"/>
    <w:rsid w:val="00507C30"/>
    <w:rsid w:val="005111FA"/>
    <w:rsid w:val="00511FD5"/>
    <w:rsid w:val="0051308B"/>
    <w:rsid w:val="0051452A"/>
    <w:rsid w:val="00515D99"/>
    <w:rsid w:val="0052690C"/>
    <w:rsid w:val="00530E67"/>
    <w:rsid w:val="00532873"/>
    <w:rsid w:val="0054072C"/>
    <w:rsid w:val="00541223"/>
    <w:rsid w:val="0054126A"/>
    <w:rsid w:val="0054228B"/>
    <w:rsid w:val="005523E1"/>
    <w:rsid w:val="005573AB"/>
    <w:rsid w:val="00557A31"/>
    <w:rsid w:val="00560C3A"/>
    <w:rsid w:val="005645B3"/>
    <w:rsid w:val="00566924"/>
    <w:rsid w:val="005718AE"/>
    <w:rsid w:val="00573920"/>
    <w:rsid w:val="005754E4"/>
    <w:rsid w:val="00580C24"/>
    <w:rsid w:val="0058479D"/>
    <w:rsid w:val="00591EFE"/>
    <w:rsid w:val="00593E95"/>
    <w:rsid w:val="005A13E2"/>
    <w:rsid w:val="005A42BC"/>
    <w:rsid w:val="005A5C79"/>
    <w:rsid w:val="005A67CE"/>
    <w:rsid w:val="005A6AC8"/>
    <w:rsid w:val="005B06A8"/>
    <w:rsid w:val="005B2715"/>
    <w:rsid w:val="005B34A7"/>
    <w:rsid w:val="005B59CB"/>
    <w:rsid w:val="005C0C99"/>
    <w:rsid w:val="005C4DEB"/>
    <w:rsid w:val="005C65D4"/>
    <w:rsid w:val="005D000F"/>
    <w:rsid w:val="005D4365"/>
    <w:rsid w:val="005D5C5A"/>
    <w:rsid w:val="005D6D85"/>
    <w:rsid w:val="005E4D8D"/>
    <w:rsid w:val="005E75F7"/>
    <w:rsid w:val="005F0B62"/>
    <w:rsid w:val="005F2107"/>
    <w:rsid w:val="00601999"/>
    <w:rsid w:val="0060222B"/>
    <w:rsid w:val="00605A46"/>
    <w:rsid w:val="00606900"/>
    <w:rsid w:val="0061045C"/>
    <w:rsid w:val="00612C66"/>
    <w:rsid w:val="00615C2B"/>
    <w:rsid w:val="00616538"/>
    <w:rsid w:val="00620B22"/>
    <w:rsid w:val="00621063"/>
    <w:rsid w:val="006269C1"/>
    <w:rsid w:val="00627460"/>
    <w:rsid w:val="0064058D"/>
    <w:rsid w:val="0064641F"/>
    <w:rsid w:val="00651061"/>
    <w:rsid w:val="00653DE7"/>
    <w:rsid w:val="0066404E"/>
    <w:rsid w:val="00666FC7"/>
    <w:rsid w:val="006714BC"/>
    <w:rsid w:val="00672D8C"/>
    <w:rsid w:val="00674670"/>
    <w:rsid w:val="006778EB"/>
    <w:rsid w:val="00680386"/>
    <w:rsid w:val="0068745A"/>
    <w:rsid w:val="006934CC"/>
    <w:rsid w:val="0069584A"/>
    <w:rsid w:val="00695A07"/>
    <w:rsid w:val="006A2F9B"/>
    <w:rsid w:val="006A6E48"/>
    <w:rsid w:val="006B01B6"/>
    <w:rsid w:val="006B2A71"/>
    <w:rsid w:val="006B4EA4"/>
    <w:rsid w:val="006B5933"/>
    <w:rsid w:val="006B67D8"/>
    <w:rsid w:val="006B7AC3"/>
    <w:rsid w:val="006B7FED"/>
    <w:rsid w:val="006C2A33"/>
    <w:rsid w:val="006C37C4"/>
    <w:rsid w:val="006C406B"/>
    <w:rsid w:val="006C42F4"/>
    <w:rsid w:val="006D0AF7"/>
    <w:rsid w:val="006D2777"/>
    <w:rsid w:val="006D63CC"/>
    <w:rsid w:val="006E050E"/>
    <w:rsid w:val="006E7DFF"/>
    <w:rsid w:val="006F0190"/>
    <w:rsid w:val="006F5CB6"/>
    <w:rsid w:val="00701BDA"/>
    <w:rsid w:val="00703DBA"/>
    <w:rsid w:val="007118B1"/>
    <w:rsid w:val="007142ED"/>
    <w:rsid w:val="007173BB"/>
    <w:rsid w:val="00720C10"/>
    <w:rsid w:val="00724664"/>
    <w:rsid w:val="00725635"/>
    <w:rsid w:val="00725A30"/>
    <w:rsid w:val="00733511"/>
    <w:rsid w:val="0073407C"/>
    <w:rsid w:val="00735F5E"/>
    <w:rsid w:val="0074068D"/>
    <w:rsid w:val="00743758"/>
    <w:rsid w:val="0075256A"/>
    <w:rsid w:val="00752827"/>
    <w:rsid w:val="00764121"/>
    <w:rsid w:val="007709BB"/>
    <w:rsid w:val="00770E9B"/>
    <w:rsid w:val="00774204"/>
    <w:rsid w:val="00776F67"/>
    <w:rsid w:val="00787A34"/>
    <w:rsid w:val="00792120"/>
    <w:rsid w:val="00793CA9"/>
    <w:rsid w:val="00795872"/>
    <w:rsid w:val="007A3483"/>
    <w:rsid w:val="007A379B"/>
    <w:rsid w:val="007A4730"/>
    <w:rsid w:val="007A67A9"/>
    <w:rsid w:val="007A7CAF"/>
    <w:rsid w:val="007B046A"/>
    <w:rsid w:val="007B2F67"/>
    <w:rsid w:val="007B4D46"/>
    <w:rsid w:val="007B6761"/>
    <w:rsid w:val="007C4A3B"/>
    <w:rsid w:val="007C5147"/>
    <w:rsid w:val="007C7835"/>
    <w:rsid w:val="007E3B65"/>
    <w:rsid w:val="007E5677"/>
    <w:rsid w:val="007F73E5"/>
    <w:rsid w:val="008003B9"/>
    <w:rsid w:val="00800F0F"/>
    <w:rsid w:val="0080150B"/>
    <w:rsid w:val="0080260E"/>
    <w:rsid w:val="008109B1"/>
    <w:rsid w:val="00815360"/>
    <w:rsid w:val="00816DA7"/>
    <w:rsid w:val="00821E0D"/>
    <w:rsid w:val="008225F5"/>
    <w:rsid w:val="00824269"/>
    <w:rsid w:val="008253BC"/>
    <w:rsid w:val="00827B4B"/>
    <w:rsid w:val="00831CD1"/>
    <w:rsid w:val="00831D75"/>
    <w:rsid w:val="008348DB"/>
    <w:rsid w:val="00837C83"/>
    <w:rsid w:val="008455C2"/>
    <w:rsid w:val="008475D7"/>
    <w:rsid w:val="00851D7A"/>
    <w:rsid w:val="00852606"/>
    <w:rsid w:val="00853262"/>
    <w:rsid w:val="00861EA0"/>
    <w:rsid w:val="00862E36"/>
    <w:rsid w:val="00870B52"/>
    <w:rsid w:val="00875BFB"/>
    <w:rsid w:val="00876A7A"/>
    <w:rsid w:val="008774D5"/>
    <w:rsid w:val="00891EE8"/>
    <w:rsid w:val="00892DA3"/>
    <w:rsid w:val="00895990"/>
    <w:rsid w:val="008A7F1F"/>
    <w:rsid w:val="008B44FC"/>
    <w:rsid w:val="008B4527"/>
    <w:rsid w:val="008B51E4"/>
    <w:rsid w:val="008B70AA"/>
    <w:rsid w:val="008C2D7F"/>
    <w:rsid w:val="008C4811"/>
    <w:rsid w:val="008C526A"/>
    <w:rsid w:val="008C58FA"/>
    <w:rsid w:val="008D03E9"/>
    <w:rsid w:val="008D0EF3"/>
    <w:rsid w:val="008D19ED"/>
    <w:rsid w:val="008E4596"/>
    <w:rsid w:val="008E4E82"/>
    <w:rsid w:val="008E7A57"/>
    <w:rsid w:val="008E7E36"/>
    <w:rsid w:val="008F225C"/>
    <w:rsid w:val="008F65A0"/>
    <w:rsid w:val="009013D3"/>
    <w:rsid w:val="00901940"/>
    <w:rsid w:val="00905916"/>
    <w:rsid w:val="00905971"/>
    <w:rsid w:val="00914617"/>
    <w:rsid w:val="00914639"/>
    <w:rsid w:val="009148B5"/>
    <w:rsid w:val="00914D6D"/>
    <w:rsid w:val="00917AFA"/>
    <w:rsid w:val="00924951"/>
    <w:rsid w:val="00924AB2"/>
    <w:rsid w:val="0093074A"/>
    <w:rsid w:val="009421C9"/>
    <w:rsid w:val="00945E94"/>
    <w:rsid w:val="00954389"/>
    <w:rsid w:val="00954572"/>
    <w:rsid w:val="00963E3E"/>
    <w:rsid w:val="00967A53"/>
    <w:rsid w:val="00972DC8"/>
    <w:rsid w:val="00973B97"/>
    <w:rsid w:val="00973BF8"/>
    <w:rsid w:val="00974A36"/>
    <w:rsid w:val="0097541B"/>
    <w:rsid w:val="00982042"/>
    <w:rsid w:val="00984D14"/>
    <w:rsid w:val="0099035E"/>
    <w:rsid w:val="009917F3"/>
    <w:rsid w:val="00994236"/>
    <w:rsid w:val="0099462C"/>
    <w:rsid w:val="009A267F"/>
    <w:rsid w:val="009A3D4D"/>
    <w:rsid w:val="009A4F4A"/>
    <w:rsid w:val="009B2EF5"/>
    <w:rsid w:val="009B6BD6"/>
    <w:rsid w:val="009B7DF6"/>
    <w:rsid w:val="009C1EDB"/>
    <w:rsid w:val="009C22A9"/>
    <w:rsid w:val="009C329E"/>
    <w:rsid w:val="009D1B5D"/>
    <w:rsid w:val="009D52F2"/>
    <w:rsid w:val="009D6DD5"/>
    <w:rsid w:val="009D79E8"/>
    <w:rsid w:val="009E599A"/>
    <w:rsid w:val="009E6EAC"/>
    <w:rsid w:val="009E7D7C"/>
    <w:rsid w:val="009F37C0"/>
    <w:rsid w:val="00A13F1D"/>
    <w:rsid w:val="00A16E02"/>
    <w:rsid w:val="00A23E52"/>
    <w:rsid w:val="00A259F4"/>
    <w:rsid w:val="00A353C2"/>
    <w:rsid w:val="00A56439"/>
    <w:rsid w:val="00A61B5C"/>
    <w:rsid w:val="00A65085"/>
    <w:rsid w:val="00A67468"/>
    <w:rsid w:val="00A74EEC"/>
    <w:rsid w:val="00A804F1"/>
    <w:rsid w:val="00A86594"/>
    <w:rsid w:val="00A86E74"/>
    <w:rsid w:val="00A90144"/>
    <w:rsid w:val="00A91186"/>
    <w:rsid w:val="00A920A1"/>
    <w:rsid w:val="00A9257C"/>
    <w:rsid w:val="00A936EA"/>
    <w:rsid w:val="00A942AC"/>
    <w:rsid w:val="00A95D6B"/>
    <w:rsid w:val="00A96835"/>
    <w:rsid w:val="00A979B6"/>
    <w:rsid w:val="00A97B43"/>
    <w:rsid w:val="00A97EC0"/>
    <w:rsid w:val="00AA2B42"/>
    <w:rsid w:val="00AA3624"/>
    <w:rsid w:val="00AA57BD"/>
    <w:rsid w:val="00AA6C67"/>
    <w:rsid w:val="00AB620F"/>
    <w:rsid w:val="00AC4A3A"/>
    <w:rsid w:val="00AC4DE7"/>
    <w:rsid w:val="00AD5AA7"/>
    <w:rsid w:val="00AD6AA1"/>
    <w:rsid w:val="00AE275B"/>
    <w:rsid w:val="00AE388D"/>
    <w:rsid w:val="00AE4314"/>
    <w:rsid w:val="00AE5A55"/>
    <w:rsid w:val="00AF0512"/>
    <w:rsid w:val="00AF78D9"/>
    <w:rsid w:val="00B0289F"/>
    <w:rsid w:val="00B11F6B"/>
    <w:rsid w:val="00B16453"/>
    <w:rsid w:val="00B175C3"/>
    <w:rsid w:val="00B25088"/>
    <w:rsid w:val="00B27EEA"/>
    <w:rsid w:val="00B30836"/>
    <w:rsid w:val="00B35E6E"/>
    <w:rsid w:val="00B42AF3"/>
    <w:rsid w:val="00B437FC"/>
    <w:rsid w:val="00B46232"/>
    <w:rsid w:val="00B576DB"/>
    <w:rsid w:val="00B60CDF"/>
    <w:rsid w:val="00B64D7E"/>
    <w:rsid w:val="00B726B1"/>
    <w:rsid w:val="00B755AA"/>
    <w:rsid w:val="00B76302"/>
    <w:rsid w:val="00B83828"/>
    <w:rsid w:val="00B84D2A"/>
    <w:rsid w:val="00B94370"/>
    <w:rsid w:val="00B94939"/>
    <w:rsid w:val="00B97835"/>
    <w:rsid w:val="00BA06E7"/>
    <w:rsid w:val="00BA094A"/>
    <w:rsid w:val="00BA172B"/>
    <w:rsid w:val="00BA2F8F"/>
    <w:rsid w:val="00BB04D7"/>
    <w:rsid w:val="00BB11F8"/>
    <w:rsid w:val="00BB3228"/>
    <w:rsid w:val="00BB42D5"/>
    <w:rsid w:val="00BB4E4B"/>
    <w:rsid w:val="00BB6BFD"/>
    <w:rsid w:val="00BC1F06"/>
    <w:rsid w:val="00BD5748"/>
    <w:rsid w:val="00BE10A6"/>
    <w:rsid w:val="00BE168B"/>
    <w:rsid w:val="00BE233B"/>
    <w:rsid w:val="00BE31C1"/>
    <w:rsid w:val="00BE38AC"/>
    <w:rsid w:val="00BE3931"/>
    <w:rsid w:val="00BE7AF4"/>
    <w:rsid w:val="00BF2601"/>
    <w:rsid w:val="00C00DD9"/>
    <w:rsid w:val="00C013A7"/>
    <w:rsid w:val="00C032F3"/>
    <w:rsid w:val="00C05200"/>
    <w:rsid w:val="00C06F23"/>
    <w:rsid w:val="00C07F59"/>
    <w:rsid w:val="00C22E51"/>
    <w:rsid w:val="00C2588C"/>
    <w:rsid w:val="00C34679"/>
    <w:rsid w:val="00C360E5"/>
    <w:rsid w:val="00C41928"/>
    <w:rsid w:val="00C43406"/>
    <w:rsid w:val="00C46D20"/>
    <w:rsid w:val="00C472D8"/>
    <w:rsid w:val="00C555ED"/>
    <w:rsid w:val="00C56BC0"/>
    <w:rsid w:val="00C63569"/>
    <w:rsid w:val="00C642A9"/>
    <w:rsid w:val="00C82832"/>
    <w:rsid w:val="00C8324B"/>
    <w:rsid w:val="00C91127"/>
    <w:rsid w:val="00C9315F"/>
    <w:rsid w:val="00CA0A4C"/>
    <w:rsid w:val="00CA102A"/>
    <w:rsid w:val="00CA2CF3"/>
    <w:rsid w:val="00CA30C6"/>
    <w:rsid w:val="00CA3D02"/>
    <w:rsid w:val="00CA407C"/>
    <w:rsid w:val="00CA43DB"/>
    <w:rsid w:val="00CA7E49"/>
    <w:rsid w:val="00CB1328"/>
    <w:rsid w:val="00CC3E36"/>
    <w:rsid w:val="00CE7A76"/>
    <w:rsid w:val="00CF2689"/>
    <w:rsid w:val="00D01CA9"/>
    <w:rsid w:val="00D0534C"/>
    <w:rsid w:val="00D11848"/>
    <w:rsid w:val="00D14E28"/>
    <w:rsid w:val="00D215A6"/>
    <w:rsid w:val="00D23AFF"/>
    <w:rsid w:val="00D32824"/>
    <w:rsid w:val="00D33315"/>
    <w:rsid w:val="00D47066"/>
    <w:rsid w:val="00D47D94"/>
    <w:rsid w:val="00D62C39"/>
    <w:rsid w:val="00D649E5"/>
    <w:rsid w:val="00D82547"/>
    <w:rsid w:val="00D843E7"/>
    <w:rsid w:val="00D90895"/>
    <w:rsid w:val="00D94497"/>
    <w:rsid w:val="00D94CA1"/>
    <w:rsid w:val="00D96737"/>
    <w:rsid w:val="00D9787B"/>
    <w:rsid w:val="00DA1A77"/>
    <w:rsid w:val="00DA1D6A"/>
    <w:rsid w:val="00DA34E3"/>
    <w:rsid w:val="00DA355C"/>
    <w:rsid w:val="00DB2A57"/>
    <w:rsid w:val="00DB339B"/>
    <w:rsid w:val="00DB5C45"/>
    <w:rsid w:val="00DB7217"/>
    <w:rsid w:val="00DC6450"/>
    <w:rsid w:val="00DC79B3"/>
    <w:rsid w:val="00DD1FD0"/>
    <w:rsid w:val="00DD2D22"/>
    <w:rsid w:val="00DD5408"/>
    <w:rsid w:val="00DD694A"/>
    <w:rsid w:val="00DE1C93"/>
    <w:rsid w:val="00DE68D6"/>
    <w:rsid w:val="00DE76C0"/>
    <w:rsid w:val="00DE7E33"/>
    <w:rsid w:val="00DF0AC6"/>
    <w:rsid w:val="00DF7DB1"/>
    <w:rsid w:val="00E06408"/>
    <w:rsid w:val="00E1193A"/>
    <w:rsid w:val="00E11D88"/>
    <w:rsid w:val="00E13C19"/>
    <w:rsid w:val="00E15DAD"/>
    <w:rsid w:val="00E15DF1"/>
    <w:rsid w:val="00E2178A"/>
    <w:rsid w:val="00E2220B"/>
    <w:rsid w:val="00E22BD6"/>
    <w:rsid w:val="00E24BC4"/>
    <w:rsid w:val="00E31033"/>
    <w:rsid w:val="00E324CA"/>
    <w:rsid w:val="00E33E2C"/>
    <w:rsid w:val="00E34E2C"/>
    <w:rsid w:val="00E37921"/>
    <w:rsid w:val="00E41F71"/>
    <w:rsid w:val="00E42D78"/>
    <w:rsid w:val="00E46822"/>
    <w:rsid w:val="00E544CD"/>
    <w:rsid w:val="00E60E05"/>
    <w:rsid w:val="00E655C7"/>
    <w:rsid w:val="00E65B05"/>
    <w:rsid w:val="00E6644B"/>
    <w:rsid w:val="00E706F0"/>
    <w:rsid w:val="00E70FEC"/>
    <w:rsid w:val="00E74C47"/>
    <w:rsid w:val="00E8540B"/>
    <w:rsid w:val="00E9509F"/>
    <w:rsid w:val="00E974AD"/>
    <w:rsid w:val="00E97CB0"/>
    <w:rsid w:val="00EA03A8"/>
    <w:rsid w:val="00EA3591"/>
    <w:rsid w:val="00EA4523"/>
    <w:rsid w:val="00EA60E9"/>
    <w:rsid w:val="00EB74E0"/>
    <w:rsid w:val="00EC04CE"/>
    <w:rsid w:val="00EC71A3"/>
    <w:rsid w:val="00EC77D1"/>
    <w:rsid w:val="00ED4492"/>
    <w:rsid w:val="00ED5685"/>
    <w:rsid w:val="00EE6435"/>
    <w:rsid w:val="00EF0901"/>
    <w:rsid w:val="00EF47D3"/>
    <w:rsid w:val="00F06368"/>
    <w:rsid w:val="00F06F81"/>
    <w:rsid w:val="00F075FB"/>
    <w:rsid w:val="00F12AB3"/>
    <w:rsid w:val="00F16B28"/>
    <w:rsid w:val="00F1768B"/>
    <w:rsid w:val="00F203D6"/>
    <w:rsid w:val="00F21E3B"/>
    <w:rsid w:val="00F23DC0"/>
    <w:rsid w:val="00F25240"/>
    <w:rsid w:val="00F25921"/>
    <w:rsid w:val="00F2729E"/>
    <w:rsid w:val="00F376D9"/>
    <w:rsid w:val="00F37AD6"/>
    <w:rsid w:val="00F415AD"/>
    <w:rsid w:val="00F425E3"/>
    <w:rsid w:val="00F45253"/>
    <w:rsid w:val="00F45E63"/>
    <w:rsid w:val="00F46E21"/>
    <w:rsid w:val="00F52311"/>
    <w:rsid w:val="00F6105B"/>
    <w:rsid w:val="00F65C0B"/>
    <w:rsid w:val="00F66117"/>
    <w:rsid w:val="00F872AC"/>
    <w:rsid w:val="00F92896"/>
    <w:rsid w:val="00F931A4"/>
    <w:rsid w:val="00F96484"/>
    <w:rsid w:val="00FA0FD3"/>
    <w:rsid w:val="00FB3B3B"/>
    <w:rsid w:val="00FB4814"/>
    <w:rsid w:val="00FB6C1B"/>
    <w:rsid w:val="00FB7F3C"/>
    <w:rsid w:val="00FC1617"/>
    <w:rsid w:val="00FC280F"/>
    <w:rsid w:val="00FC4B30"/>
    <w:rsid w:val="00FD24FA"/>
    <w:rsid w:val="00FD368B"/>
    <w:rsid w:val="00FD7DDE"/>
    <w:rsid w:val="00FE0664"/>
    <w:rsid w:val="00FE0898"/>
    <w:rsid w:val="00FE1231"/>
    <w:rsid w:val="00FE77B4"/>
    <w:rsid w:val="00FF19A5"/>
    <w:rsid w:val="00FF3E9C"/>
    <w:rsid w:val="00FF643E"/>
    <w:rsid w:val="00FF712E"/>
    <w:rsid w:val="00FF797B"/>
    <w:rsid w:val="150D6BCF"/>
    <w:rsid w:val="1C9A0782"/>
    <w:rsid w:val="5AD71B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EastAsia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9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9">
    <w:name w:val="Default Paragraph Font"/>
    <w:semiHidden/>
    <w:unhideWhenUsed/>
    <w:qFormat/>
    <w:uiPriority w:val="1"/>
  </w:style>
  <w:style w:type="table" w:default="1" w:styleId="7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annotation text"/>
    <w:basedOn w:val="1"/>
    <w:link w:val="17"/>
    <w:semiHidden/>
    <w:unhideWhenUsed/>
    <w:qFormat/>
    <w:uiPriority w:val="99"/>
    <w:pPr>
      <w:jc w:val="left"/>
    </w:pPr>
  </w:style>
  <w:style w:type="paragraph" w:styleId="3">
    <w:name w:val="Balloon Text"/>
    <w:basedOn w:val="1"/>
    <w:link w:val="15"/>
    <w:semiHidden/>
    <w:unhideWhenUsed/>
    <w:qFormat/>
    <w:uiPriority w:val="99"/>
    <w:rPr>
      <w:sz w:val="18"/>
      <w:szCs w:val="18"/>
    </w:rPr>
  </w:style>
  <w:style w:type="paragraph" w:styleId="4">
    <w:name w:val="footer"/>
    <w:basedOn w:val="1"/>
    <w:link w:val="13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5">
    <w:name w:val="header"/>
    <w:basedOn w:val="1"/>
    <w:link w:val="12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6">
    <w:name w:val="annotation subject"/>
    <w:basedOn w:val="2"/>
    <w:next w:val="2"/>
    <w:link w:val="18"/>
    <w:semiHidden/>
    <w:unhideWhenUsed/>
    <w:qFormat/>
    <w:uiPriority w:val="99"/>
    <w:rPr>
      <w:b/>
      <w:bCs/>
    </w:rPr>
  </w:style>
  <w:style w:type="table" w:styleId="8">
    <w:name w:val="Table Grid"/>
    <w:basedOn w:val="7"/>
    <w:qFormat/>
    <w:uiPriority w:val="9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0">
    <w:name w:val="Hyperlink"/>
    <w:basedOn w:val="9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styleId="11">
    <w:name w:val="annotation reference"/>
    <w:basedOn w:val="9"/>
    <w:semiHidden/>
    <w:unhideWhenUsed/>
    <w:qFormat/>
    <w:uiPriority w:val="99"/>
    <w:rPr>
      <w:sz w:val="21"/>
      <w:szCs w:val="21"/>
    </w:rPr>
  </w:style>
  <w:style w:type="character" w:customStyle="1" w:styleId="12">
    <w:name w:val="页眉 字符"/>
    <w:basedOn w:val="9"/>
    <w:link w:val="5"/>
    <w:qFormat/>
    <w:uiPriority w:val="99"/>
    <w:rPr>
      <w:sz w:val="18"/>
      <w:szCs w:val="18"/>
    </w:rPr>
  </w:style>
  <w:style w:type="character" w:customStyle="1" w:styleId="13">
    <w:name w:val="页脚 字符"/>
    <w:basedOn w:val="9"/>
    <w:link w:val="4"/>
    <w:qFormat/>
    <w:uiPriority w:val="99"/>
    <w:rPr>
      <w:sz w:val="18"/>
      <w:szCs w:val="18"/>
    </w:rPr>
  </w:style>
  <w:style w:type="paragraph" w:styleId="14">
    <w:name w:val="List Paragraph"/>
    <w:basedOn w:val="1"/>
    <w:qFormat/>
    <w:uiPriority w:val="34"/>
    <w:pPr>
      <w:ind w:firstLine="420" w:firstLineChars="200"/>
    </w:pPr>
  </w:style>
  <w:style w:type="character" w:customStyle="1" w:styleId="15">
    <w:name w:val="批注框文本 字符"/>
    <w:basedOn w:val="9"/>
    <w:link w:val="3"/>
    <w:semiHidden/>
    <w:qFormat/>
    <w:uiPriority w:val="99"/>
    <w:rPr>
      <w:sz w:val="18"/>
      <w:szCs w:val="18"/>
    </w:rPr>
  </w:style>
  <w:style w:type="character" w:customStyle="1" w:styleId="16">
    <w:name w:val="未处理的提及1"/>
    <w:basedOn w:val="9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17">
    <w:name w:val="批注文字 字符"/>
    <w:basedOn w:val="9"/>
    <w:link w:val="2"/>
    <w:semiHidden/>
    <w:qFormat/>
    <w:uiPriority w:val="99"/>
  </w:style>
  <w:style w:type="character" w:customStyle="1" w:styleId="18">
    <w:name w:val="批注主题 字符"/>
    <w:basedOn w:val="17"/>
    <w:link w:val="6"/>
    <w:semiHidden/>
    <w:qFormat/>
    <w:uiPriority w:val="99"/>
    <w:rPr>
      <w:b/>
      <w:bCs/>
    </w:rPr>
  </w:style>
  <w:style w:type="paragraph" w:customStyle="1" w:styleId="19">
    <w:name w:val="修订1"/>
    <w:hidden/>
    <w:semiHidden/>
    <w:qFormat/>
    <w:uiPriority w:val="99"/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customStyle="1" w:styleId="20">
    <w:name w:val="未处理的提及2"/>
    <w:basedOn w:val="9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21">
    <w:name w:val="未处理的提及3"/>
    <w:basedOn w:val="9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72</Words>
  <Characters>411</Characters>
  <Lines>3</Lines>
  <Paragraphs>1</Paragraphs>
  <TotalTime>64</TotalTime>
  <ScaleCrop>false</ScaleCrop>
  <LinksUpToDate>false</LinksUpToDate>
  <CharactersWithSpaces>482</CharactersWithSpaces>
  <Application>WPS Office_11.1.0.1007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3-08T12:51:00Z</dcterms:created>
  <dc:creator>QZX</dc:creator>
  <cp:lastModifiedBy>tdw</cp:lastModifiedBy>
  <dcterms:modified xsi:type="dcterms:W3CDTF">2020-10-27T16:21:25Z</dcterms:modified>
  <cp:revision>2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072</vt:lpwstr>
  </property>
</Properties>
</file>